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3C0F9DE" w14:textId="77777777" w:rsidR="00F3708A" w:rsidRDefault="00A5014F" w:rsidP="00A5014F">
      <w:pPr>
        <w:pStyle w:val="Title"/>
      </w:pPr>
      <w:r>
        <w:t>L6-Group 1</w:t>
      </w:r>
    </w:p>
    <w:p w14:paraId="5D3EA1CC" w14:textId="77777777" w:rsidR="00A5014F" w:rsidRDefault="00A5014F" w:rsidP="00A5014F">
      <w:pPr>
        <w:pStyle w:val="Title"/>
      </w:pPr>
      <w:r>
        <w:t>Jamie Chandler: Asset List</w:t>
      </w:r>
    </w:p>
    <w:p w14:paraId="46D1FB61" w14:textId="77777777" w:rsidR="00A5014F" w:rsidRDefault="00A5014F" w:rsidP="00A5014F"/>
    <w:p w14:paraId="00A5A424" w14:textId="77777777" w:rsidR="00A5014F" w:rsidRDefault="005442C7" w:rsidP="00A5014F">
      <w:pPr>
        <w:rPr>
          <w:b/>
          <w:u w:val="single"/>
        </w:rPr>
      </w:pPr>
      <w:r>
        <w:rPr>
          <w:b/>
          <w:u w:val="single"/>
        </w:rPr>
        <w:t>Everything contained within these folders:</w:t>
      </w:r>
    </w:p>
    <w:p w14:paraId="6D969BC4" w14:textId="77777777" w:rsidR="005442C7" w:rsidRPr="003A1204" w:rsidRDefault="003A1204" w:rsidP="005442C7">
      <w:pPr>
        <w:pStyle w:val="ListParagraph"/>
        <w:numPr>
          <w:ilvl w:val="0"/>
          <w:numId w:val="1"/>
        </w:numPr>
        <w:rPr>
          <w:rStyle w:val="separator"/>
        </w:rPr>
      </w:pPr>
      <w:r w:rsidRPr="003A1204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3A1204">
        <w:rPr>
          <w:rStyle w:val="js-path-segment"/>
          <w:rFonts w:ascii="Segoe UI" w:hAnsi="Segoe UI" w:cs="Segoe UI"/>
          <w:color w:val="586069"/>
        </w:rPr>
        <w:t>Art Work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3A1204">
        <w:rPr>
          <w:rStyle w:val="js-path-segment"/>
          <w:rFonts w:ascii="Segoe UI" w:hAnsi="Segoe UI" w:cs="Segoe UI"/>
          <w:color w:val="586069"/>
        </w:rPr>
        <w:t>Overworld Assets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Starsign Characters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</w:p>
    <w:p w14:paraId="45E2B23A" w14:textId="77777777" w:rsidR="003A1204" w:rsidRPr="003A1204" w:rsidRDefault="003A1204" w:rsidP="005442C7">
      <w:pPr>
        <w:pStyle w:val="ListParagraph"/>
        <w:numPr>
          <w:ilvl w:val="0"/>
          <w:numId w:val="1"/>
        </w:numPr>
        <w:rPr>
          <w:rStyle w:val="separator"/>
        </w:rPr>
      </w:pPr>
      <w:r w:rsidRPr="003A1204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3A1204">
        <w:rPr>
          <w:rStyle w:val="js-path-segment"/>
          <w:rFonts w:ascii="Segoe UI" w:hAnsi="Segoe UI" w:cs="Segoe UI"/>
          <w:color w:val="586069"/>
        </w:rPr>
        <w:t>Art Work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3A1204">
        <w:rPr>
          <w:rStyle w:val="js-path-segment"/>
          <w:rFonts w:ascii="Segoe UI" w:hAnsi="Segoe UI" w:cs="Segoe UI"/>
          <w:color w:val="586069"/>
        </w:rPr>
        <w:t>User Interface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UI New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</w:p>
    <w:p w14:paraId="24DC4266" w14:textId="77777777" w:rsidR="003A1204" w:rsidRPr="003A1204" w:rsidRDefault="003A1204" w:rsidP="005442C7">
      <w:pPr>
        <w:pStyle w:val="ListParagraph"/>
        <w:numPr>
          <w:ilvl w:val="0"/>
          <w:numId w:val="1"/>
        </w:numPr>
        <w:rPr>
          <w:rStyle w:val="separator"/>
        </w:rPr>
      </w:pPr>
      <w:r w:rsidRPr="003A1204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3A1204">
        <w:rPr>
          <w:rStyle w:val="js-path-segment"/>
          <w:rFonts w:ascii="Segoe UI" w:hAnsi="Segoe UI" w:cs="Segoe UI"/>
          <w:color w:val="586069"/>
        </w:rPr>
        <w:t>Concepts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Concept -Jamie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</w:p>
    <w:p w14:paraId="30EC090A" w14:textId="77777777" w:rsidR="003A1204" w:rsidRDefault="003A1204" w:rsidP="003A1204"/>
    <w:p w14:paraId="6A239122" w14:textId="77777777" w:rsidR="003A1204" w:rsidRDefault="003A1204" w:rsidP="003A1204">
      <w:pPr>
        <w:rPr>
          <w:b/>
          <w:u w:val="single"/>
        </w:rPr>
      </w:pPr>
      <w:r>
        <w:rPr>
          <w:b/>
          <w:u w:val="single"/>
        </w:rPr>
        <w:t>These individual files:</w:t>
      </w:r>
    </w:p>
    <w:p w14:paraId="7183B0A5" w14:textId="77777777" w:rsidR="003A1204" w:rsidRPr="003E59D3" w:rsidRDefault="003E59D3" w:rsidP="003A1204">
      <w:pPr>
        <w:pStyle w:val="ListParagraph"/>
        <w:numPr>
          <w:ilvl w:val="0"/>
          <w:numId w:val="2"/>
        </w:numPr>
        <w:rPr>
          <w:rStyle w:val="Strong"/>
          <w:bCs w:val="0"/>
          <w:u w:val="single"/>
        </w:rPr>
      </w:pPr>
      <w:r w:rsidRPr="003E59D3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3E59D3">
        <w:rPr>
          <w:rStyle w:val="js-path-segment"/>
          <w:rFonts w:ascii="Segoe UI" w:hAnsi="Segoe UI" w:cs="Segoe UI"/>
          <w:color w:val="586069"/>
        </w:rPr>
        <w:t>Narrative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text_boxes.png</w:t>
      </w:r>
    </w:p>
    <w:p w14:paraId="641CAE56" w14:textId="77777777" w:rsidR="003E59D3" w:rsidRPr="003E59D3" w:rsidRDefault="003E59D3" w:rsidP="003A1204">
      <w:pPr>
        <w:pStyle w:val="ListParagraph"/>
        <w:numPr>
          <w:ilvl w:val="0"/>
          <w:numId w:val="2"/>
        </w:numPr>
        <w:rPr>
          <w:rStyle w:val="Strong"/>
          <w:bCs w:val="0"/>
          <w:u w:val="single"/>
        </w:rPr>
      </w:pPr>
      <w:r w:rsidRPr="003E59D3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3E59D3">
        <w:rPr>
          <w:rStyle w:val="js-path-segment"/>
          <w:rFonts w:ascii="Segoe UI" w:hAnsi="Segoe UI" w:cs="Segoe UI"/>
          <w:color w:val="586069"/>
        </w:rPr>
        <w:t>Narrative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text_boxes.fla</w:t>
      </w:r>
    </w:p>
    <w:p w14:paraId="3B5917F2" w14:textId="77777777" w:rsidR="003E59D3" w:rsidRPr="00565C30" w:rsidRDefault="003E59D3" w:rsidP="003A1204">
      <w:pPr>
        <w:pStyle w:val="ListParagraph"/>
        <w:numPr>
          <w:ilvl w:val="0"/>
          <w:numId w:val="2"/>
        </w:numPr>
        <w:rPr>
          <w:rStyle w:val="Strong"/>
          <w:bCs w:val="0"/>
          <w:u w:val="single"/>
        </w:rPr>
      </w:pPr>
      <w:r w:rsidRPr="003E59D3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3E59D3">
        <w:rPr>
          <w:rStyle w:val="js-path-segment"/>
          <w:rFonts w:ascii="Segoe UI" w:hAnsi="Segoe UI" w:cs="Segoe UI"/>
          <w:color w:val="586069"/>
        </w:rPr>
        <w:t>Narrative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text_boxes_example.png</w:t>
      </w:r>
    </w:p>
    <w:p w14:paraId="63F87EAC" w14:textId="77777777" w:rsidR="00565C30" w:rsidRPr="00565C30" w:rsidRDefault="00565C30" w:rsidP="003A1204">
      <w:pPr>
        <w:pStyle w:val="ListParagraph"/>
        <w:numPr>
          <w:ilvl w:val="0"/>
          <w:numId w:val="2"/>
        </w:numPr>
        <w:rPr>
          <w:rStyle w:val="Strong"/>
          <w:bCs w:val="0"/>
          <w:u w:val="single"/>
        </w:rPr>
      </w:pPr>
      <w:r w:rsidRPr="00565C30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565C30">
        <w:rPr>
          <w:rStyle w:val="js-path-segment"/>
          <w:rFonts w:ascii="Segoe UI" w:hAnsi="Segoe UI" w:cs="Segoe UI"/>
          <w:color w:val="586069"/>
        </w:rPr>
        <w:t>Art Work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565C30">
        <w:rPr>
          <w:rStyle w:val="js-path-segment"/>
          <w:rFonts w:ascii="Segoe UI" w:hAnsi="Segoe UI" w:cs="Segoe UI"/>
          <w:color w:val="586069"/>
        </w:rPr>
        <w:t>User Interface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ui_gameplay_1.png</w:t>
      </w:r>
    </w:p>
    <w:p w14:paraId="4F206B91" w14:textId="77777777" w:rsidR="00565C30" w:rsidRPr="003E59D3" w:rsidRDefault="00565C30" w:rsidP="003A1204">
      <w:pPr>
        <w:pStyle w:val="ListParagraph"/>
        <w:numPr>
          <w:ilvl w:val="0"/>
          <w:numId w:val="2"/>
        </w:numPr>
        <w:rPr>
          <w:rStyle w:val="Strong"/>
          <w:bCs w:val="0"/>
          <w:u w:val="single"/>
        </w:rPr>
      </w:pPr>
      <w:r w:rsidRPr="00565C30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565C30">
        <w:rPr>
          <w:rStyle w:val="js-path-segment"/>
          <w:rFonts w:ascii="Segoe UI" w:hAnsi="Segoe UI" w:cs="Segoe UI"/>
          <w:color w:val="586069"/>
        </w:rPr>
        <w:t>Art Work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565C30">
        <w:rPr>
          <w:rStyle w:val="js-path-segment"/>
          <w:rFonts w:ascii="Segoe UI" w:hAnsi="Segoe UI" w:cs="Segoe UI"/>
          <w:color w:val="586069"/>
        </w:rPr>
        <w:t>User Interface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ui_gameplay_2.png</w:t>
      </w:r>
    </w:p>
    <w:p w14:paraId="29CB86C6" w14:textId="77777777" w:rsidR="003E59D3" w:rsidRDefault="003E59D3" w:rsidP="003E59D3"/>
    <w:p w14:paraId="7FFE1F62" w14:textId="77777777" w:rsidR="003E59D3" w:rsidRDefault="003E59D3" w:rsidP="003E59D3">
      <w:r>
        <w:t xml:space="preserve">Please note that the list above directs you to items that I’ve personally uploaded. There are pieces of art that I did not directly upload that I contributed towards during its production whether that be through assistance or directly. As mentioned in my post mortem, we collaborated on a lot of our tasks </w:t>
      </w:r>
      <w:r w:rsidR="00E36F6E">
        <w:t xml:space="preserve">in person </w:t>
      </w:r>
      <w:r>
        <w:t xml:space="preserve">which meant that only one of us could upload. </w:t>
      </w:r>
    </w:p>
    <w:p w14:paraId="5307016A" w14:textId="77777777" w:rsidR="003E59D3" w:rsidRDefault="003E59D3" w:rsidP="003E59D3">
      <w:r>
        <w:t xml:space="preserve">The list of files that I </w:t>
      </w:r>
      <w:r>
        <w:rPr>
          <w:u w:val="single"/>
        </w:rPr>
        <w:t>contributed</w:t>
      </w:r>
      <w:r>
        <w:t xml:space="preserve"> towards are below. (It might show an image as the directory, as the master file wasn’t uploaded for some reason.)</w:t>
      </w:r>
    </w:p>
    <w:p w14:paraId="4ECE2170" w14:textId="77777777" w:rsidR="003E59D3" w:rsidRPr="00F53CD9" w:rsidRDefault="00F53CD9" w:rsidP="003E59D3">
      <w:pPr>
        <w:pStyle w:val="ListParagraph"/>
        <w:numPr>
          <w:ilvl w:val="0"/>
          <w:numId w:val="3"/>
        </w:numPr>
        <w:rPr>
          <w:rStyle w:val="Strong"/>
          <w:bCs w:val="0"/>
        </w:rPr>
      </w:pPr>
      <w:r w:rsidRPr="00F53CD9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F53CD9">
        <w:rPr>
          <w:rStyle w:val="js-path-segment"/>
          <w:rFonts w:ascii="Segoe UI" w:hAnsi="Segoe UI" w:cs="Segoe UI"/>
          <w:color w:val="586069"/>
        </w:rPr>
        <w:t>Art Work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F53CD9">
        <w:rPr>
          <w:rStyle w:val="js-path-segment"/>
          <w:rFonts w:ascii="Segoe UI" w:hAnsi="Segoe UI" w:cs="Segoe UI"/>
          <w:color w:val="586069"/>
        </w:rPr>
        <w:t>Overworld Assets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Nebula field layout guide.jpg</w:t>
      </w:r>
    </w:p>
    <w:p w14:paraId="54E5AF09" w14:textId="77777777" w:rsidR="00F53CD9" w:rsidRPr="00F53CD9" w:rsidRDefault="00F53CD9" w:rsidP="003E59D3">
      <w:pPr>
        <w:pStyle w:val="ListParagraph"/>
        <w:numPr>
          <w:ilvl w:val="0"/>
          <w:numId w:val="3"/>
        </w:numPr>
        <w:rPr>
          <w:rStyle w:val="separator"/>
          <w:b/>
        </w:rPr>
      </w:pPr>
      <w:r w:rsidRPr="00F53CD9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F53CD9">
        <w:rPr>
          <w:rStyle w:val="js-path-segment"/>
          <w:rFonts w:ascii="Segoe UI" w:hAnsi="Segoe UI" w:cs="Segoe UI"/>
          <w:color w:val="586069"/>
        </w:rPr>
        <w:t>Art Work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F53CD9">
        <w:rPr>
          <w:rStyle w:val="js-path-segment"/>
          <w:rFonts w:ascii="Segoe UI" w:hAnsi="Segoe UI" w:cs="Segoe UI"/>
          <w:color w:val="586069"/>
        </w:rPr>
        <w:t>Star Dust Symbol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Updated Sprites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</w:p>
    <w:p w14:paraId="0A78D4F3" w14:textId="77777777" w:rsidR="00F53CD9" w:rsidRPr="007E4F3F" w:rsidRDefault="007E4F3F" w:rsidP="003E59D3">
      <w:pPr>
        <w:pStyle w:val="ListParagraph"/>
        <w:numPr>
          <w:ilvl w:val="0"/>
          <w:numId w:val="3"/>
        </w:numPr>
        <w:rPr>
          <w:rStyle w:val="Strong"/>
          <w:bCs w:val="0"/>
        </w:rPr>
      </w:pPr>
      <w:r w:rsidRPr="007E4F3F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7E4F3F">
        <w:rPr>
          <w:rStyle w:val="js-path-segment"/>
          <w:rFonts w:ascii="Segoe UI" w:hAnsi="Segoe UI" w:cs="Segoe UI"/>
          <w:color w:val="586069"/>
        </w:rPr>
        <w:t>Art Work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7E4F3F">
        <w:rPr>
          <w:rStyle w:val="js-path-segment"/>
          <w:rFonts w:ascii="Segoe UI" w:hAnsi="Segoe UI" w:cs="Segoe UI"/>
          <w:color w:val="586069"/>
        </w:rPr>
        <w:t>Title Screen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Star sign logos.png</w:t>
      </w:r>
    </w:p>
    <w:p w14:paraId="588E183C" w14:textId="77777777" w:rsidR="0042705E" w:rsidRPr="00565C30" w:rsidRDefault="00167DC7" w:rsidP="003E59D3">
      <w:pPr>
        <w:pStyle w:val="ListParagraph"/>
        <w:numPr>
          <w:ilvl w:val="0"/>
          <w:numId w:val="3"/>
        </w:numPr>
        <w:rPr>
          <w:rStyle w:val="separator"/>
          <w:b/>
        </w:rPr>
      </w:pPr>
      <w:r w:rsidRPr="00167DC7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167DC7">
        <w:rPr>
          <w:rStyle w:val="js-path-segment"/>
          <w:rFonts w:ascii="Segoe UI" w:hAnsi="Segoe UI" w:cs="Segoe UI"/>
          <w:color w:val="586069"/>
        </w:rPr>
        <w:t>Art Work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167DC7">
        <w:rPr>
          <w:rStyle w:val="js-path-segment"/>
          <w:rFonts w:ascii="Segoe UI" w:hAnsi="Segoe UI" w:cs="Segoe UI"/>
          <w:color w:val="586069"/>
        </w:rPr>
        <w:t>User Interface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167DC7">
        <w:rPr>
          <w:rStyle w:val="js-path-segment"/>
          <w:rFonts w:ascii="Segoe UI" w:hAnsi="Segoe UI" w:cs="Segoe UI"/>
          <w:color w:val="586069"/>
        </w:rPr>
        <w:t>Screen Tap Animation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Screen Press 1 Spritesheet.png</w:t>
      </w:r>
    </w:p>
    <w:p w14:paraId="0B69024C" w14:textId="77777777" w:rsidR="00565C30" w:rsidRPr="00C142BA" w:rsidRDefault="00C142BA" w:rsidP="003E59D3">
      <w:pPr>
        <w:pStyle w:val="ListParagraph"/>
        <w:numPr>
          <w:ilvl w:val="0"/>
          <w:numId w:val="3"/>
        </w:numPr>
        <w:rPr>
          <w:rStyle w:val="Strong"/>
          <w:bCs w:val="0"/>
        </w:rPr>
      </w:pPr>
      <w:r w:rsidRPr="00C142BA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C142BA">
        <w:rPr>
          <w:rStyle w:val="js-path-segment"/>
          <w:rFonts w:ascii="Segoe UI" w:hAnsi="Segoe UI" w:cs="Segoe UI"/>
          <w:color w:val="586069"/>
        </w:rPr>
        <w:t>Concepts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C142BA">
        <w:rPr>
          <w:rStyle w:val="js-path-segment"/>
          <w:rFonts w:ascii="Segoe UI" w:hAnsi="Segoe UI" w:cs="Segoe UI"/>
          <w:color w:val="586069"/>
        </w:rPr>
        <w:t>Concept -Caitlin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C142BA">
        <w:rPr>
          <w:rStyle w:val="js-path-segment"/>
          <w:rFonts w:ascii="Segoe UI" w:hAnsi="Segoe UI" w:cs="Segoe UI"/>
          <w:color w:val="586069"/>
        </w:rPr>
        <w:t>Level Select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Screen View.png</w:t>
      </w:r>
    </w:p>
    <w:p w14:paraId="5689E29E" w14:textId="77777777" w:rsidR="00C142BA" w:rsidRPr="00C142BA" w:rsidRDefault="00C142BA" w:rsidP="003E59D3">
      <w:pPr>
        <w:pStyle w:val="ListParagraph"/>
        <w:numPr>
          <w:ilvl w:val="0"/>
          <w:numId w:val="3"/>
        </w:numPr>
        <w:rPr>
          <w:rStyle w:val="Strong"/>
          <w:bCs w:val="0"/>
        </w:rPr>
      </w:pPr>
      <w:r w:rsidRPr="00C142BA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C142BA">
        <w:rPr>
          <w:rStyle w:val="js-path-segment"/>
          <w:rFonts w:ascii="Segoe UI" w:hAnsi="Segoe UI" w:cs="Segoe UI"/>
          <w:color w:val="586069"/>
        </w:rPr>
        <w:t>Concepts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C142BA">
        <w:rPr>
          <w:rStyle w:val="js-path-segment"/>
          <w:rFonts w:ascii="Segoe UI" w:hAnsi="Segoe UI" w:cs="Segoe UI"/>
          <w:color w:val="586069"/>
        </w:rPr>
        <w:t>Concept -Caitlin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C142BA">
        <w:rPr>
          <w:rStyle w:val="js-path-segment"/>
          <w:rFonts w:ascii="Segoe UI" w:hAnsi="Segoe UI" w:cs="Segoe UI"/>
          <w:color w:val="586069"/>
        </w:rPr>
        <w:t>Level Select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Large level select.fla</w:t>
      </w:r>
    </w:p>
    <w:p w14:paraId="02C7AC68" w14:textId="77777777" w:rsidR="00C142BA" w:rsidRPr="00E36F6E" w:rsidRDefault="00C142BA" w:rsidP="003E59D3">
      <w:pPr>
        <w:pStyle w:val="ListParagraph"/>
        <w:numPr>
          <w:ilvl w:val="0"/>
          <w:numId w:val="3"/>
        </w:numPr>
        <w:rPr>
          <w:rStyle w:val="Strong"/>
          <w:bCs w:val="0"/>
        </w:rPr>
      </w:pPr>
      <w:r w:rsidRPr="00C142BA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C142BA">
        <w:rPr>
          <w:rStyle w:val="js-path-segment"/>
          <w:rFonts w:ascii="Segoe UI" w:hAnsi="Segoe UI" w:cs="Segoe UI"/>
          <w:color w:val="586069"/>
        </w:rPr>
        <w:t>Concepts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 w:rsidRPr="00C142BA">
        <w:rPr>
          <w:rStyle w:val="js-path-segment"/>
          <w:rFonts w:ascii="Segoe UI" w:hAnsi="Segoe UI" w:cs="Segoe UI"/>
          <w:color w:val="586069"/>
        </w:rPr>
        <w:t>Concept -Caitlin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Colour Palette.png</w:t>
      </w:r>
    </w:p>
    <w:p w14:paraId="412DBF90" w14:textId="77777777" w:rsidR="00E36F6E" w:rsidRPr="001079A9" w:rsidRDefault="00E36F6E" w:rsidP="003E59D3">
      <w:pPr>
        <w:pStyle w:val="ListParagraph"/>
        <w:numPr>
          <w:ilvl w:val="0"/>
          <w:numId w:val="3"/>
        </w:numPr>
        <w:rPr>
          <w:rStyle w:val="separator"/>
          <w:b/>
        </w:rPr>
      </w:pPr>
      <w:r w:rsidRPr="00E36F6E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Powerpoints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</w:p>
    <w:p w14:paraId="131AD07C" w14:textId="77777777" w:rsidR="001079A9" w:rsidRPr="003E59D3" w:rsidRDefault="001079A9" w:rsidP="003E59D3">
      <w:pPr>
        <w:pStyle w:val="ListParagraph"/>
        <w:numPr>
          <w:ilvl w:val="0"/>
          <w:numId w:val="3"/>
        </w:numPr>
        <w:rPr>
          <w:b/>
        </w:rPr>
      </w:pPr>
      <w:r w:rsidRPr="001079A9">
        <w:rPr>
          <w:rStyle w:val="js-path-segment"/>
          <w:rFonts w:ascii="Segoe UI" w:hAnsi="Segoe UI" w:cs="Segoe UI"/>
          <w:b/>
          <w:bCs/>
          <w:color w:val="586069"/>
        </w:rPr>
        <w:t>level-6-l6-group-1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r>
        <w:rPr>
          <w:rStyle w:val="Strong"/>
          <w:rFonts w:ascii="Segoe UI" w:hAnsi="Segoe UI" w:cs="Segoe UI"/>
          <w:color w:val="24292E"/>
          <w:shd w:val="clear" w:color="auto" w:fill="FFFFFF"/>
        </w:rPr>
        <w:t>Meeting Minutes</w:t>
      </w:r>
      <w:r>
        <w:rPr>
          <w:rStyle w:val="separator"/>
          <w:rFonts w:ascii="Segoe UI" w:hAnsi="Segoe UI" w:cs="Segoe UI"/>
          <w:color w:val="586069"/>
          <w:shd w:val="clear" w:color="auto" w:fill="FFFFFF"/>
        </w:rPr>
        <w:t>/</w:t>
      </w:r>
      <w:bookmarkStart w:id="0" w:name="_GoBack"/>
      <w:bookmarkEnd w:id="0"/>
    </w:p>
    <w:sectPr w:rsidR="001079A9" w:rsidRPr="003E59D3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654C84" w14:textId="77777777" w:rsidR="00A5014F" w:rsidRDefault="00A5014F" w:rsidP="00A5014F">
      <w:pPr>
        <w:spacing w:after="0" w:line="240" w:lineRule="auto"/>
      </w:pPr>
      <w:r>
        <w:separator/>
      </w:r>
    </w:p>
  </w:endnote>
  <w:endnote w:type="continuationSeparator" w:id="0">
    <w:p w14:paraId="239E17BC" w14:textId="77777777" w:rsidR="00A5014F" w:rsidRDefault="00A5014F" w:rsidP="00A501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94263C" w14:textId="77777777" w:rsidR="00A5014F" w:rsidRDefault="00A5014F" w:rsidP="00A5014F">
      <w:pPr>
        <w:spacing w:after="0" w:line="240" w:lineRule="auto"/>
      </w:pPr>
      <w:r>
        <w:separator/>
      </w:r>
    </w:p>
  </w:footnote>
  <w:footnote w:type="continuationSeparator" w:id="0">
    <w:p w14:paraId="7C3CF5E6" w14:textId="77777777" w:rsidR="00A5014F" w:rsidRDefault="00A5014F" w:rsidP="00A501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6C21C3" w14:textId="77777777" w:rsidR="00A5014F" w:rsidRDefault="00A5014F">
    <w:pPr>
      <w:pStyle w:val="Header"/>
    </w:pPr>
    <w:r>
      <w:t>Jamie Chandler</w:t>
    </w:r>
  </w:p>
  <w:p w14:paraId="695822A3" w14:textId="77777777" w:rsidR="00A5014F" w:rsidRDefault="00A5014F">
    <w:pPr>
      <w:pStyle w:val="Header"/>
    </w:pPr>
    <w:r>
      <w:t>S160210</w:t>
    </w:r>
  </w:p>
  <w:p w14:paraId="7535AE2A" w14:textId="77777777" w:rsidR="00A5014F" w:rsidRDefault="00A5014F">
    <w:pPr>
      <w:pStyle w:val="Header"/>
    </w:pPr>
    <w:r>
      <w:t>Final Year Group Projec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0430D27"/>
    <w:multiLevelType w:val="hybridMultilevel"/>
    <w:tmpl w:val="A27C08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DB728B"/>
    <w:multiLevelType w:val="hybridMultilevel"/>
    <w:tmpl w:val="9C4812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BE1B0F"/>
    <w:multiLevelType w:val="hybridMultilevel"/>
    <w:tmpl w:val="AFB8D8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Njc2M7U0NTWxNDVT0lEKTi0uzszPAykwrAUAaPXY/SwAAAA="/>
  </w:docVars>
  <w:rsids>
    <w:rsidRoot w:val="00A5014F"/>
    <w:rsid w:val="001079A9"/>
    <w:rsid w:val="00167DC7"/>
    <w:rsid w:val="0026371C"/>
    <w:rsid w:val="003A1204"/>
    <w:rsid w:val="003E59D3"/>
    <w:rsid w:val="0042705E"/>
    <w:rsid w:val="005442C7"/>
    <w:rsid w:val="00565C30"/>
    <w:rsid w:val="007E4F3F"/>
    <w:rsid w:val="00913684"/>
    <w:rsid w:val="00A5014F"/>
    <w:rsid w:val="00B14962"/>
    <w:rsid w:val="00C142BA"/>
    <w:rsid w:val="00E36F6E"/>
    <w:rsid w:val="00F3708A"/>
    <w:rsid w:val="00F53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31097"/>
  <w15:chartTrackingRefBased/>
  <w15:docId w15:val="{A9A9BC1C-D2FD-4E7C-AA8A-56223438D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501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01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50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014F"/>
  </w:style>
  <w:style w:type="paragraph" w:styleId="Footer">
    <w:name w:val="footer"/>
    <w:basedOn w:val="Normal"/>
    <w:link w:val="FooterChar"/>
    <w:uiPriority w:val="99"/>
    <w:unhideWhenUsed/>
    <w:rsid w:val="00A501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014F"/>
  </w:style>
  <w:style w:type="paragraph" w:styleId="ListParagraph">
    <w:name w:val="List Paragraph"/>
    <w:basedOn w:val="Normal"/>
    <w:uiPriority w:val="34"/>
    <w:qFormat/>
    <w:rsid w:val="005442C7"/>
    <w:pPr>
      <w:ind w:left="720"/>
      <w:contextualSpacing/>
    </w:pPr>
  </w:style>
  <w:style w:type="character" w:customStyle="1" w:styleId="js-path-segment">
    <w:name w:val="js-path-segment"/>
    <w:basedOn w:val="DefaultParagraphFont"/>
    <w:rsid w:val="005442C7"/>
  </w:style>
  <w:style w:type="character" w:styleId="Hyperlink">
    <w:name w:val="Hyperlink"/>
    <w:basedOn w:val="DefaultParagraphFont"/>
    <w:uiPriority w:val="99"/>
    <w:semiHidden/>
    <w:unhideWhenUsed/>
    <w:rsid w:val="005442C7"/>
    <w:rPr>
      <w:color w:val="0000FF"/>
      <w:u w:val="single"/>
    </w:rPr>
  </w:style>
  <w:style w:type="character" w:customStyle="1" w:styleId="separator">
    <w:name w:val="separator"/>
    <w:basedOn w:val="DefaultParagraphFont"/>
    <w:rsid w:val="005442C7"/>
  </w:style>
  <w:style w:type="character" w:styleId="Strong">
    <w:name w:val="Strong"/>
    <w:basedOn w:val="DefaultParagraphFont"/>
    <w:uiPriority w:val="22"/>
    <w:qFormat/>
    <w:rsid w:val="005442C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167D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7DC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7D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7D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7D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7D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7D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pacey</dc:creator>
  <cp:keywords/>
  <dc:description/>
  <cp:lastModifiedBy>Games</cp:lastModifiedBy>
  <cp:revision>12</cp:revision>
  <dcterms:created xsi:type="dcterms:W3CDTF">2018-05-02T03:41:00Z</dcterms:created>
  <dcterms:modified xsi:type="dcterms:W3CDTF">2018-05-02T12:33:00Z</dcterms:modified>
</cp:coreProperties>
</file>